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P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8B6AEC">
        <w:rPr>
          <w:rFonts w:ascii="Segoe UI" w:hAnsi="Segoe UI" w:cs="Segoe UI"/>
          <w:bCs/>
          <w:color w:val="000000" w:themeColor="text1"/>
          <w:sz w:val="52"/>
          <w:szCs w:val="32"/>
        </w:rPr>
        <w:t>7</w:t>
      </w:r>
      <w:r w:rsidR="008C7505">
        <w:rPr>
          <w:rFonts w:ascii="Segoe UI" w:hAnsi="Segoe UI" w:cs="Segoe UI"/>
          <w:bCs/>
          <w:color w:val="000000" w:themeColor="text1"/>
          <w:sz w:val="52"/>
          <w:szCs w:val="32"/>
        </w:rPr>
        <w:t>08A</w:t>
      </w:r>
      <w:r w:rsidR="00C63024">
        <w:rPr>
          <w:rFonts w:ascii="Segoe UI" w:hAnsi="Segoe UI" w:cs="Segoe UI"/>
          <w:bCs/>
          <w:color w:val="000000" w:themeColor="text1"/>
          <w:sz w:val="52"/>
          <w:szCs w:val="32"/>
        </w:rPr>
        <w:t>U</w:t>
      </w:r>
    </w:p>
    <w:p w:rsidR="00C67010" w:rsidRPr="00491CDA" w:rsidRDefault="00915618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ndustrial</w:t>
      </w: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3024">
        <w:rPr>
          <w:rFonts w:ascii="Segoe UI" w:hAnsi="Segoe UI" w:cs="Segoe UI"/>
          <w:bCs/>
          <w:color w:val="000000" w:themeColor="text1"/>
          <w:sz w:val="52"/>
          <w:szCs w:val="32"/>
        </w:rPr>
        <w:t>U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175169" w:rsidRDefault="00C214EE" w:rsidP="00C8307E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527037632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175169" w:rsidRPr="00175169" w:rsidRDefault="004549F5">
      <w:pPr>
        <w:pStyle w:val="11"/>
        <w:rPr>
          <w:color w:val="548DD4"/>
          <w:sz w:val="40"/>
          <w:szCs w:val="22"/>
        </w:rPr>
      </w:pPr>
      <w:hyperlink w:anchor="_Toc527037633" w:history="1">
        <w:r w:rsidR="00175169" w:rsidRPr="00175169">
          <w:rPr>
            <w:color w:val="548DD4"/>
            <w:sz w:val="40"/>
            <w:szCs w:val="22"/>
          </w:rPr>
          <w:t>Chapter 1</w:t>
        </w:r>
        <w:r w:rsidR="00175169" w:rsidRPr="00175169">
          <w:rPr>
            <w:color w:val="548DD4"/>
            <w:sz w:val="40"/>
            <w:szCs w:val="22"/>
          </w:rPr>
          <w:tab/>
          <w:t>Introduction</w:t>
        </w:r>
        <w:r w:rsidR="00175169" w:rsidRPr="00175169">
          <w:rPr>
            <w:webHidden/>
            <w:color w:val="548DD4"/>
            <w:sz w:val="40"/>
            <w:szCs w:val="22"/>
          </w:rPr>
          <w:tab/>
        </w:r>
        <w:r w:rsidR="00175169" w:rsidRPr="00175169">
          <w:rPr>
            <w:webHidden/>
            <w:color w:val="548DD4"/>
            <w:sz w:val="40"/>
            <w:szCs w:val="22"/>
          </w:rPr>
          <w:fldChar w:fldCharType="begin"/>
        </w:r>
        <w:r w:rsidR="00175169" w:rsidRPr="00175169">
          <w:rPr>
            <w:webHidden/>
            <w:color w:val="548DD4"/>
            <w:sz w:val="40"/>
            <w:szCs w:val="22"/>
          </w:rPr>
          <w:instrText xml:space="preserve"> PAGEREF _Toc527037633 \h </w:instrText>
        </w:r>
        <w:r w:rsidR="00175169" w:rsidRPr="00175169">
          <w:rPr>
            <w:webHidden/>
            <w:color w:val="548DD4"/>
            <w:sz w:val="40"/>
            <w:szCs w:val="22"/>
          </w:rPr>
        </w:r>
        <w:r w:rsidR="00175169" w:rsidRPr="00175169">
          <w:rPr>
            <w:webHidden/>
            <w:color w:val="548DD4"/>
            <w:sz w:val="40"/>
            <w:szCs w:val="22"/>
          </w:rPr>
          <w:fldChar w:fldCharType="separate"/>
        </w:r>
        <w:r w:rsidR="001844E0">
          <w:rPr>
            <w:webHidden/>
            <w:color w:val="548DD4"/>
            <w:sz w:val="40"/>
            <w:szCs w:val="22"/>
          </w:rPr>
          <w:t>1</w:t>
        </w:r>
        <w:r w:rsidR="00175169" w:rsidRPr="0017516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34" w:history="1">
        <w:r w:rsidR="00175169" w:rsidRPr="004533E2">
          <w:rPr>
            <w:rStyle w:val="af0"/>
            <w:rFonts w:cs="Segoe UI"/>
          </w:rPr>
          <w:t>Overview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34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1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35" w:history="1">
        <w:r w:rsidR="00175169" w:rsidRPr="004533E2">
          <w:rPr>
            <w:rStyle w:val="af0"/>
            <w:rFonts w:cs="Segoe UI"/>
          </w:rPr>
          <w:t>Front View of the Switch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35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1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36" w:history="1">
        <w:r w:rsidR="00175169" w:rsidRPr="004533E2">
          <w:rPr>
            <w:rStyle w:val="af0"/>
            <w:rFonts w:cs="Segoe UI"/>
          </w:rPr>
          <w:t>Rear View of the Switch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36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2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37" w:history="1">
        <w:r w:rsidR="00175169" w:rsidRPr="004533E2">
          <w:rPr>
            <w:rStyle w:val="af0"/>
            <w:rFonts w:cs="Segoe UI"/>
          </w:rPr>
          <w:t>LED Descriptions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37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2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38" w:history="1">
        <w:r w:rsidR="00175169" w:rsidRPr="004533E2">
          <w:rPr>
            <w:rStyle w:val="af0"/>
            <w:rFonts w:cs="Segoe UI"/>
            <w:lang w:eastAsia="zh-TW"/>
          </w:rPr>
          <w:t>DIP Switch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38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5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39" w:history="1">
        <w:r w:rsidR="00175169" w:rsidRPr="004533E2">
          <w:rPr>
            <w:rStyle w:val="af0"/>
            <w:rFonts w:cs="Segoe UI"/>
          </w:rPr>
          <w:t>Reset Button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39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5</w:t>
        </w:r>
        <w:r w:rsidR="00175169">
          <w:rPr>
            <w:webHidden/>
          </w:rPr>
          <w:fldChar w:fldCharType="end"/>
        </w:r>
      </w:hyperlink>
    </w:p>
    <w:p w:rsidR="00175169" w:rsidRPr="00175169" w:rsidRDefault="004549F5">
      <w:pPr>
        <w:pStyle w:val="11"/>
        <w:rPr>
          <w:color w:val="548DD4"/>
          <w:sz w:val="40"/>
          <w:szCs w:val="22"/>
        </w:rPr>
      </w:pPr>
      <w:hyperlink w:anchor="_Toc527037640" w:history="1">
        <w:r w:rsidR="00175169" w:rsidRPr="00175169">
          <w:rPr>
            <w:color w:val="548DD4"/>
            <w:sz w:val="40"/>
            <w:szCs w:val="22"/>
          </w:rPr>
          <w:t>Chapter 2</w:t>
        </w:r>
        <w:r w:rsidR="00175169" w:rsidRPr="00175169">
          <w:rPr>
            <w:color w:val="548DD4"/>
            <w:sz w:val="40"/>
            <w:szCs w:val="22"/>
          </w:rPr>
          <w:tab/>
          <w:t>Installing the Switch</w:t>
        </w:r>
        <w:r w:rsidR="00175169" w:rsidRPr="00175169">
          <w:rPr>
            <w:webHidden/>
            <w:color w:val="548DD4"/>
            <w:sz w:val="40"/>
            <w:szCs w:val="22"/>
          </w:rPr>
          <w:tab/>
        </w:r>
        <w:r w:rsidR="00175169" w:rsidRPr="00175169">
          <w:rPr>
            <w:webHidden/>
            <w:color w:val="548DD4"/>
            <w:sz w:val="40"/>
            <w:szCs w:val="22"/>
          </w:rPr>
          <w:fldChar w:fldCharType="begin"/>
        </w:r>
        <w:r w:rsidR="00175169" w:rsidRPr="00175169">
          <w:rPr>
            <w:webHidden/>
            <w:color w:val="548DD4"/>
            <w:sz w:val="40"/>
            <w:szCs w:val="22"/>
          </w:rPr>
          <w:instrText xml:space="preserve"> PAGEREF _Toc527037640 \h </w:instrText>
        </w:r>
        <w:r w:rsidR="00175169" w:rsidRPr="00175169">
          <w:rPr>
            <w:webHidden/>
            <w:color w:val="548DD4"/>
            <w:sz w:val="40"/>
            <w:szCs w:val="22"/>
          </w:rPr>
        </w:r>
        <w:r w:rsidR="00175169" w:rsidRPr="00175169">
          <w:rPr>
            <w:webHidden/>
            <w:color w:val="548DD4"/>
            <w:sz w:val="40"/>
            <w:szCs w:val="22"/>
          </w:rPr>
          <w:fldChar w:fldCharType="separate"/>
        </w:r>
        <w:r w:rsidR="001844E0">
          <w:rPr>
            <w:webHidden/>
            <w:color w:val="548DD4"/>
            <w:sz w:val="40"/>
            <w:szCs w:val="22"/>
          </w:rPr>
          <w:t>6</w:t>
        </w:r>
        <w:r w:rsidR="00175169" w:rsidRPr="0017516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1" w:history="1">
        <w:r w:rsidR="00175169" w:rsidRPr="004533E2">
          <w:rPr>
            <w:rStyle w:val="af0"/>
            <w:rFonts w:cs="Segoe UI"/>
          </w:rPr>
          <w:t>Package Contents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1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6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2" w:history="1">
        <w:r w:rsidR="00175169" w:rsidRPr="004533E2">
          <w:rPr>
            <w:rStyle w:val="af0"/>
            <w:rFonts w:cs="Segoe UI"/>
          </w:rPr>
          <w:t xml:space="preserve">Mounting </w:t>
        </w:r>
        <w:r w:rsidR="00175169" w:rsidRPr="004533E2">
          <w:rPr>
            <w:rStyle w:val="af0"/>
            <w:rFonts w:cs="Segoe UI"/>
            <w:lang w:eastAsia="zh-TW"/>
          </w:rPr>
          <w:t>t</w:t>
        </w:r>
        <w:r w:rsidR="00175169" w:rsidRPr="004533E2">
          <w:rPr>
            <w:rStyle w:val="af0"/>
            <w:rFonts w:cs="Segoe UI"/>
          </w:rPr>
          <w:t xml:space="preserve">he Switch </w:t>
        </w:r>
        <w:r w:rsidR="00175169" w:rsidRPr="004533E2">
          <w:rPr>
            <w:rStyle w:val="af0"/>
            <w:rFonts w:cs="Segoe UI"/>
            <w:lang w:eastAsia="zh-TW"/>
          </w:rPr>
          <w:t>on</w:t>
        </w:r>
        <w:r w:rsidR="00175169" w:rsidRPr="004533E2">
          <w:rPr>
            <w:rStyle w:val="af0"/>
            <w:rFonts w:cs="Segoe UI"/>
          </w:rPr>
          <w:t xml:space="preserve"> a </w:t>
        </w:r>
        <w:r w:rsidR="00175169" w:rsidRPr="004533E2">
          <w:rPr>
            <w:rStyle w:val="af0"/>
            <w:rFonts w:cs="Segoe UI"/>
            <w:lang w:eastAsia="zh-TW"/>
          </w:rPr>
          <w:t>DIN Rail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2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6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3" w:history="1">
        <w:r w:rsidR="00175169" w:rsidRPr="004533E2">
          <w:rPr>
            <w:rStyle w:val="af0"/>
            <w:rFonts w:cs="Segoe UI"/>
          </w:rPr>
          <w:t xml:space="preserve">Mounting the Switch on </w:t>
        </w:r>
        <w:r w:rsidR="00175169" w:rsidRPr="004533E2">
          <w:rPr>
            <w:rStyle w:val="af0"/>
            <w:rFonts w:cs="Segoe UI"/>
            <w:lang w:eastAsia="zh-TW"/>
          </w:rPr>
          <w:t>Wall (Optional)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3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8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4" w:history="1">
        <w:r w:rsidR="00175169" w:rsidRPr="004533E2">
          <w:rPr>
            <w:rStyle w:val="af0"/>
            <w:rFonts w:cs="Segoe UI"/>
          </w:rPr>
          <w:t xml:space="preserve">Connecting the </w:t>
        </w:r>
        <w:r w:rsidR="00175169" w:rsidRPr="004533E2">
          <w:rPr>
            <w:rStyle w:val="af0"/>
            <w:rFonts w:cs="Segoe UI"/>
            <w:lang w:eastAsia="zh-TW"/>
          </w:rPr>
          <w:t>DC</w:t>
        </w:r>
        <w:r w:rsidR="00175169" w:rsidRPr="004533E2">
          <w:rPr>
            <w:rStyle w:val="af0"/>
            <w:rFonts w:cs="Segoe UI"/>
          </w:rPr>
          <w:t xml:space="preserve"> Power Cord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4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9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5" w:history="1">
        <w:r w:rsidR="00175169" w:rsidRPr="004533E2">
          <w:rPr>
            <w:rStyle w:val="af0"/>
            <w:rFonts w:cs="Segoe UI"/>
          </w:rPr>
          <w:t xml:space="preserve">Connecting the </w:t>
        </w:r>
        <w:r w:rsidR="00175169" w:rsidRPr="004533E2">
          <w:rPr>
            <w:rStyle w:val="af0"/>
            <w:rFonts w:cs="Segoe UI"/>
            <w:lang w:eastAsia="zh-TW"/>
          </w:rPr>
          <w:t>DI/DO Relay Wires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5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10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6" w:history="1">
        <w:r w:rsidR="00175169" w:rsidRPr="004533E2">
          <w:rPr>
            <w:rStyle w:val="af0"/>
            <w:rFonts w:cs="Segoe UI"/>
          </w:rPr>
          <w:t>Installing SFP Modules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6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11</w:t>
        </w:r>
        <w:r w:rsidR="00175169">
          <w:rPr>
            <w:webHidden/>
          </w:rPr>
          <w:fldChar w:fldCharType="end"/>
        </w:r>
      </w:hyperlink>
    </w:p>
    <w:p w:rsidR="00175169" w:rsidRPr="00175169" w:rsidRDefault="004549F5">
      <w:pPr>
        <w:pStyle w:val="11"/>
        <w:rPr>
          <w:color w:val="548DD4"/>
          <w:sz w:val="40"/>
          <w:szCs w:val="22"/>
        </w:rPr>
      </w:pPr>
      <w:hyperlink w:anchor="_Toc527037647" w:history="1">
        <w:r w:rsidR="00175169" w:rsidRPr="00175169">
          <w:rPr>
            <w:color w:val="548DD4"/>
            <w:sz w:val="40"/>
            <w:szCs w:val="22"/>
          </w:rPr>
          <w:t>Chapter 3</w:t>
        </w:r>
        <w:r w:rsidR="00175169" w:rsidRPr="00175169">
          <w:rPr>
            <w:color w:val="548DD4"/>
            <w:sz w:val="40"/>
            <w:szCs w:val="22"/>
          </w:rPr>
          <w:tab/>
          <w:t>Initial Configuration of Switch</w:t>
        </w:r>
        <w:r w:rsidR="00175169" w:rsidRPr="00175169">
          <w:rPr>
            <w:webHidden/>
            <w:color w:val="548DD4"/>
            <w:sz w:val="40"/>
            <w:szCs w:val="22"/>
          </w:rPr>
          <w:tab/>
        </w:r>
        <w:r w:rsidR="00175169" w:rsidRPr="00175169">
          <w:rPr>
            <w:webHidden/>
            <w:color w:val="548DD4"/>
            <w:sz w:val="40"/>
            <w:szCs w:val="22"/>
          </w:rPr>
          <w:fldChar w:fldCharType="begin"/>
        </w:r>
        <w:r w:rsidR="00175169" w:rsidRPr="00175169">
          <w:rPr>
            <w:webHidden/>
            <w:color w:val="548DD4"/>
            <w:sz w:val="40"/>
            <w:szCs w:val="22"/>
          </w:rPr>
          <w:instrText xml:space="preserve"> PAGEREF _Toc527037647 \h </w:instrText>
        </w:r>
        <w:r w:rsidR="00175169" w:rsidRPr="00175169">
          <w:rPr>
            <w:webHidden/>
            <w:color w:val="548DD4"/>
            <w:sz w:val="40"/>
            <w:szCs w:val="22"/>
          </w:rPr>
        </w:r>
        <w:r w:rsidR="00175169" w:rsidRPr="00175169">
          <w:rPr>
            <w:webHidden/>
            <w:color w:val="548DD4"/>
            <w:sz w:val="40"/>
            <w:szCs w:val="22"/>
          </w:rPr>
          <w:fldChar w:fldCharType="separate"/>
        </w:r>
        <w:r w:rsidR="001844E0">
          <w:rPr>
            <w:webHidden/>
            <w:color w:val="548DD4"/>
            <w:sz w:val="40"/>
            <w:szCs w:val="22"/>
          </w:rPr>
          <w:t>13</w:t>
        </w:r>
        <w:r w:rsidR="00175169" w:rsidRPr="0017516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8" w:history="1">
        <w:r w:rsidR="00175169" w:rsidRPr="004533E2">
          <w:rPr>
            <w:rStyle w:val="af0"/>
            <w:rFonts w:cs="Segoe UI"/>
          </w:rPr>
          <w:t>Initial Switch Configuration Using Web Browsers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8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13</w:t>
        </w:r>
        <w:r w:rsidR="00175169">
          <w:rPr>
            <w:webHidden/>
          </w:rPr>
          <w:fldChar w:fldCharType="end"/>
        </w:r>
      </w:hyperlink>
    </w:p>
    <w:p w:rsidR="00175169" w:rsidRDefault="004549F5">
      <w:pPr>
        <w:pStyle w:val="21"/>
        <w:ind w:left="2266"/>
        <w:rPr>
          <w:sz w:val="24"/>
          <w:lang w:eastAsia="zh-TW"/>
        </w:rPr>
      </w:pPr>
      <w:hyperlink w:anchor="_Toc527037649" w:history="1">
        <w:r w:rsidR="00175169" w:rsidRPr="004533E2">
          <w:rPr>
            <w:rStyle w:val="af0"/>
            <w:rFonts w:cs="Segoe UI"/>
          </w:rPr>
          <w:t>Initial Switch Configuration Procedure</w:t>
        </w:r>
        <w:r w:rsidR="00175169">
          <w:rPr>
            <w:webHidden/>
          </w:rPr>
          <w:tab/>
        </w:r>
        <w:r w:rsidR="00175169">
          <w:rPr>
            <w:webHidden/>
          </w:rPr>
          <w:fldChar w:fldCharType="begin"/>
        </w:r>
        <w:r w:rsidR="00175169">
          <w:rPr>
            <w:webHidden/>
          </w:rPr>
          <w:instrText xml:space="preserve"> PAGEREF _Toc527037649 \h </w:instrText>
        </w:r>
        <w:r w:rsidR="00175169">
          <w:rPr>
            <w:webHidden/>
          </w:rPr>
        </w:r>
        <w:r w:rsidR="00175169">
          <w:rPr>
            <w:webHidden/>
          </w:rPr>
          <w:fldChar w:fldCharType="separate"/>
        </w:r>
        <w:r w:rsidR="001844E0">
          <w:rPr>
            <w:webHidden/>
          </w:rPr>
          <w:t>13</w:t>
        </w:r>
        <w:r w:rsidR="00175169">
          <w:rPr>
            <w:webHidden/>
          </w:rPr>
          <w:fldChar w:fldCharType="end"/>
        </w:r>
      </w:hyperlink>
    </w:p>
    <w:p w:rsidR="00175169" w:rsidRPr="00175169" w:rsidRDefault="004549F5">
      <w:pPr>
        <w:pStyle w:val="11"/>
        <w:rPr>
          <w:color w:val="548DD4"/>
          <w:sz w:val="40"/>
          <w:szCs w:val="22"/>
        </w:rPr>
      </w:pPr>
      <w:hyperlink w:anchor="_Toc527037650" w:history="1">
        <w:r w:rsidR="00175169" w:rsidRPr="00175169">
          <w:rPr>
            <w:color w:val="548DD4"/>
            <w:sz w:val="40"/>
            <w:szCs w:val="22"/>
          </w:rPr>
          <w:t>Chapter 4</w:t>
        </w:r>
        <w:r w:rsidR="00175169" w:rsidRPr="00175169">
          <w:rPr>
            <w:color w:val="548DD4"/>
            <w:sz w:val="40"/>
            <w:szCs w:val="22"/>
          </w:rPr>
          <w:tab/>
          <w:t>Troubleshooting</w:t>
        </w:r>
        <w:r w:rsidR="00175169" w:rsidRPr="00175169">
          <w:rPr>
            <w:webHidden/>
            <w:color w:val="548DD4"/>
            <w:sz w:val="40"/>
            <w:szCs w:val="22"/>
          </w:rPr>
          <w:tab/>
        </w:r>
        <w:r w:rsidR="00175169" w:rsidRPr="00175169">
          <w:rPr>
            <w:webHidden/>
            <w:color w:val="548DD4"/>
            <w:sz w:val="40"/>
            <w:szCs w:val="22"/>
          </w:rPr>
          <w:fldChar w:fldCharType="begin"/>
        </w:r>
        <w:r w:rsidR="00175169" w:rsidRPr="00175169">
          <w:rPr>
            <w:webHidden/>
            <w:color w:val="548DD4"/>
            <w:sz w:val="40"/>
            <w:szCs w:val="22"/>
          </w:rPr>
          <w:instrText xml:space="preserve"> PAGEREF _Toc527037650 \h </w:instrText>
        </w:r>
        <w:r w:rsidR="00175169" w:rsidRPr="00175169">
          <w:rPr>
            <w:webHidden/>
            <w:color w:val="548DD4"/>
            <w:sz w:val="40"/>
            <w:szCs w:val="22"/>
          </w:rPr>
        </w:r>
        <w:r w:rsidR="00175169" w:rsidRPr="00175169">
          <w:rPr>
            <w:webHidden/>
            <w:color w:val="548DD4"/>
            <w:sz w:val="40"/>
            <w:szCs w:val="22"/>
          </w:rPr>
          <w:fldChar w:fldCharType="separate"/>
        </w:r>
        <w:r w:rsidR="001844E0">
          <w:rPr>
            <w:webHidden/>
            <w:color w:val="548DD4"/>
            <w:sz w:val="40"/>
            <w:szCs w:val="22"/>
          </w:rPr>
          <w:t>16</w:t>
        </w:r>
        <w:r w:rsidR="00175169" w:rsidRPr="0017516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527037633"/>
    <w:p w:rsidR="00E61F33" w:rsidRPr="00874EDA" w:rsidRDefault="00B155E0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16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A75A4D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527037634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IP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8B6AEC">
        <w:rPr>
          <w:rFonts w:ascii="Segoe UI" w:hAnsi="Segoe UI" w:cs="Segoe UI"/>
          <w:bCs/>
          <w:color w:val="000000" w:themeColor="text1"/>
          <w:sz w:val="28"/>
          <w:szCs w:val="28"/>
        </w:rPr>
        <w:t>7</w:t>
      </w:r>
      <w:r w:rsidR="008C7505">
        <w:rPr>
          <w:rFonts w:ascii="Segoe UI" w:hAnsi="Segoe UI" w:cs="Segoe UI"/>
          <w:bCs/>
          <w:color w:val="000000" w:themeColor="text1"/>
          <w:sz w:val="28"/>
          <w:szCs w:val="28"/>
        </w:rPr>
        <w:t>08A</w:t>
      </w:r>
      <w:r w:rsidR="00C63024">
        <w:rPr>
          <w:rFonts w:ascii="Segoe UI" w:hAnsi="Segoe UI" w:cs="Segoe UI"/>
          <w:bCs/>
          <w:color w:val="000000" w:themeColor="text1"/>
          <w:sz w:val="28"/>
          <w:szCs w:val="28"/>
        </w:rPr>
        <w:t>U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proofErr w:type="gramStart"/>
      <w:r w:rsidR="008C7505">
        <w:rPr>
          <w:rFonts w:ascii="Segoe UI" w:hAnsi="Segoe UI" w:cs="Segoe UI"/>
          <w:bCs/>
          <w:color w:val="000000" w:themeColor="text1"/>
          <w:sz w:val="28"/>
          <w:szCs w:val="28"/>
        </w:rPr>
        <w:t>8</w:t>
      </w:r>
      <w:proofErr w:type="gramEnd"/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C63024">
        <w:rPr>
          <w:rFonts w:ascii="Segoe UI" w:hAnsi="Segoe UI" w:cs="Segoe UI"/>
          <w:bCs/>
          <w:color w:val="000000" w:themeColor="text1"/>
          <w:sz w:val="28"/>
          <w:szCs w:val="28"/>
        </w:rPr>
        <w:t>U</w:t>
      </w:r>
      <w:r w:rsidR="00C6302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527037635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8C7505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PGS-2708AU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1" w:name="_Toc447302467"/>
      <w:bookmarkStart w:id="12" w:name="_Toc527037636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2" name="圖片 11" descr="IPGS-2712_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GS-2712_bac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Pr="0016145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D178C7" w:rsidRPr="00D178C7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7037637"/>
      <w:r w:rsidRPr="00874EDA">
        <w:rPr>
          <w:rFonts w:cs="Segoe UI"/>
          <w:sz w:val="44"/>
        </w:rPr>
        <w:t>LED Descriptions</w:t>
      </w:r>
      <w:bookmarkEnd w:id="13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91561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Alarm</w:t>
      </w:r>
      <w:r w:rsidR="002518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915618" w:rsidRDefault="00A176A8" w:rsidP="00915618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</w:t>
      </w:r>
      <w:r w:rsidR="00915618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normal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or not.</w:t>
      </w:r>
    </w:p>
    <w:p w:rsidR="0026215B" w:rsidRPr="003F2D8C" w:rsidRDefault="003F2D8C" w:rsidP="003F2D8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Ring Master and </w:t>
      </w:r>
      <w:r w:rsidR="00B03AF0" w:rsidRPr="003F2D8C">
        <w:rPr>
          <w:rFonts w:ascii="Segoe UI" w:hAnsi="Segoe UI" w:cs="Segoe UI"/>
          <w:b/>
          <w:color w:val="000000"/>
          <w:spacing w:val="1"/>
          <w:sz w:val="28"/>
          <w:szCs w:val="20"/>
          <w:lang w:eastAsia="zh-TW"/>
        </w:rPr>
        <w:t>Rapid Chain</w:t>
      </w:r>
      <w:r w:rsidR="002A0304" w:rsidRPr="003F2D8C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 LED</w:t>
      </w:r>
    </w:p>
    <w:p w:rsidR="0026215B" w:rsidRPr="008E43C1" w:rsidRDefault="00A176A8" w:rsidP="008E43C1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F2D8C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if </w:t>
      </w:r>
      <w:r w:rsidR="003F2D8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F2D8C">
        <w:rPr>
          <w:rFonts w:ascii="Segoe UI" w:hAnsi="Segoe UI" w:cs="Segoe UI"/>
          <w:bCs/>
          <w:sz w:val="28"/>
          <w:szCs w:val="28"/>
        </w:rPr>
        <w:t xml:space="preserve">Rapid 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>Ring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is ready or not</w:t>
      </w:r>
      <w:r w:rsidR="0026215B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PMingLiU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PMingLiU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951B04" w:rsidRDefault="00884434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454E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Alar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E75A03" w:rsidRPr="00874EDA" w:rsidTr="00B729B9">
        <w:trPr>
          <w:trHeight w:val="989"/>
          <w:jc w:val="center"/>
        </w:trPr>
        <w:tc>
          <w:tcPr>
            <w:tcW w:w="186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Alar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1795B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An abnormal state, such as temperature, voltage or DC power1/2,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E75A03" w:rsidRPr="00874EDA" w:rsidTr="00B729B9">
        <w:trPr>
          <w:trHeight w:val="690"/>
          <w:jc w:val="center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E75A03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ystem is normal</w:t>
            </w:r>
            <w:r>
              <w:rPr>
                <w:rFonts w:ascii="Segoe UI" w:eastAsia="PMingLiU" w:hAnsi="Segoe UI" w:cs="Segoe UI" w:hint="eastAsia"/>
                <w:color w:val="000000"/>
              </w:rPr>
              <w:t>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F2D8C" w:rsidRDefault="003F2D8C" w:rsidP="003F2D8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Ring Master and </w:t>
      </w:r>
      <w:r w:rsidR="00A176A8" w:rsidRP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Rapid Chain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6"/>
        <w:gridCol w:w="1052"/>
        <w:gridCol w:w="1134"/>
        <w:gridCol w:w="4685"/>
      </w:tblGrid>
      <w:tr w:rsidR="008A2441" w:rsidRPr="00874EDA" w:rsidTr="008A2441">
        <w:trPr>
          <w:trHeight w:val="353"/>
          <w:jc w:val="center"/>
        </w:trPr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223854" w:rsidRPr="00874EDA" w:rsidTr="00223854">
        <w:trPr>
          <w:trHeight w:val="413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Default="00223854" w:rsidP="00FD08EA">
            <w:pPr>
              <w:jc w:val="center"/>
              <w:rPr>
                <w:rFonts w:ascii="Segoe UI" w:eastAsia="PMingLiU" w:hAnsi="Segoe UI" w:cs="Segoe UI"/>
              </w:rPr>
            </w:pPr>
            <w:r>
              <w:rPr>
                <w:rFonts w:ascii="Segoe UI" w:eastAsia="PMingLiU" w:hAnsi="Segoe UI" w:cs="Segoe UI"/>
              </w:rPr>
              <w:t>RM</w:t>
            </w:r>
          </w:p>
          <w:p w:rsidR="00223854" w:rsidRPr="008E43C1" w:rsidRDefault="00223854">
            <w:pPr>
              <w:jc w:val="center"/>
              <w:rPr>
                <w:rFonts w:ascii="Segoe UI" w:eastAsia="PMingLiU" w:hAnsi="Segoe UI" w:cs="Segoe UI"/>
              </w:rPr>
            </w:pPr>
            <w:r w:rsidRPr="008A2441">
              <w:rPr>
                <w:rFonts w:ascii="Segoe UI" w:eastAsia="PMingLiU" w:hAnsi="Segoe UI" w:cs="Segoe UI"/>
              </w:rPr>
              <w:t>(Ring Master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B729B9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ast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22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emb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187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  <w:tr w:rsidR="00223854" w:rsidRPr="00874EDA" w:rsidTr="00223854">
        <w:trPr>
          <w:trHeight w:val="277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bCs/>
                <w:color w:val="000000" w:themeColor="text1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>RC</w:t>
            </w:r>
          </w:p>
          <w:p w:rsidR="00223854" w:rsidRPr="008A2441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 xml:space="preserve">(Rapid </w:t>
            </w:r>
            <w:r w:rsidRPr="008A2441">
              <w:rPr>
                <w:rFonts w:ascii="Segoe UI" w:eastAsia="PMingLiU" w:hAnsi="Segoe UI" w:cs="Segoe UI"/>
                <w:bCs/>
                <w:color w:val="000000" w:themeColor="text1"/>
              </w:rPr>
              <w:t>Chain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Active path)</w:t>
            </w:r>
          </w:p>
        </w:tc>
      </w:tr>
      <w:tr w:rsidR="00223854" w:rsidRPr="00874EDA" w:rsidTr="00223854">
        <w:trPr>
          <w:trHeight w:val="4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Backup path)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3F2D8C" w:rsidRDefault="00223854" w:rsidP="00223854">
            <w:pPr>
              <w:rPr>
                <w:rFonts w:ascii="Segoe UI" w:eastAsia="PMingLiU" w:hAnsi="Segoe UI" w:cs="Segoe UI"/>
                <w:bCs/>
              </w:rPr>
            </w:pPr>
            <w:r w:rsidRPr="003F2D8C">
              <w:rPr>
                <w:rFonts w:ascii="Segoe UI" w:eastAsia="PMingLiU" w:hAnsi="Segoe UI" w:cs="Segoe UI"/>
                <w:bCs/>
              </w:rPr>
              <w:t>Error:</w:t>
            </w:r>
          </w:p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bCs/>
              </w:rPr>
              <w:t>T</w:t>
            </w:r>
            <w:r w:rsidRPr="003F2D8C">
              <w:rPr>
                <w:rFonts w:ascii="Segoe UI" w:eastAsia="PMingLiU" w:hAnsi="Segoe UI" w:cs="Segoe UI"/>
                <w:bCs/>
              </w:rPr>
              <w:t xml:space="preserve">here is no correspondent </w:t>
            </w: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>Chain Switch found.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DE50D1" w:rsidRPr="00FD2E0E" w:rsidRDefault="00E75A03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740418" w:rsidRDefault="007440A2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 w:hint="eastAsia"/>
                <w:color w:val="000000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530"/>
          <w:jc w:val="center"/>
        </w:trPr>
        <w:tc>
          <w:tcPr>
            <w:tcW w:w="79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is enabled and supplying power to </w:t>
            </w:r>
            <w:r w:rsidRPr="00B729B9">
              <w:rPr>
                <w:rFonts w:ascii="Segoe UI" w:hAnsi="Segoe UI" w:cs="Segoe UI"/>
                <w:noProof/>
                <w:color w:val="000000"/>
              </w:rPr>
              <w:t>connected</w:t>
            </w:r>
            <w:r>
              <w:rPr>
                <w:rFonts w:ascii="Segoe UI" w:hAnsi="Segoe UI" w:cs="Segoe UI"/>
                <w:color w:val="000000"/>
              </w:rPr>
              <w:t xml:space="preserve"> device.</w:t>
            </w:r>
          </w:p>
        </w:tc>
      </w:tr>
      <w:tr w:rsidR="00740418" w:rsidRPr="00874EDA" w:rsidTr="00740418">
        <w:trPr>
          <w:trHeight w:val="596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An abnormal state, such as overload status, </w:t>
            </w:r>
            <w:proofErr w:type="gramStart"/>
            <w:r>
              <w:rPr>
                <w:rFonts w:ascii="Segoe UI" w:hAnsi="Segoe UI" w:cs="Segoe UI"/>
                <w:color w:val="000000"/>
              </w:rPr>
              <w:t>has been detect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in the switch.</w:t>
            </w:r>
          </w:p>
        </w:tc>
      </w:tr>
      <w:tr w:rsidR="00740418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>
              <w:rPr>
                <w:rFonts w:ascii="Segoe UI" w:hAnsi="Segoe UI" w:cs="Segoe UI"/>
                <w:color w:val="000000"/>
              </w:rPr>
              <w:t>PoE</w:t>
            </w:r>
            <w:proofErr w:type="spellEnd"/>
            <w:r>
              <w:rPr>
                <w:rFonts w:ascii="Segoe UI" w:hAnsi="Segoe UI" w:cs="Segoe UI"/>
                <w:color w:val="000000"/>
              </w:rPr>
              <w:t xml:space="preserve"> PD device. Otherwise, the port </w:t>
            </w:r>
            <w:proofErr w:type="gramStart"/>
            <w:r>
              <w:rPr>
                <w:rFonts w:ascii="Segoe UI" w:hAnsi="Segoe UI" w:cs="Segoe UI"/>
                <w:color w:val="000000"/>
              </w:rPr>
              <w:t>may have been disabl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26215B" w:rsidRDefault="0006452E" w:rsidP="00491CDA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527037638"/>
      <w:r>
        <w:rPr>
          <w:rFonts w:cs="Segoe UI" w:hint="eastAsia"/>
          <w:sz w:val="44"/>
          <w:lang w:eastAsia="zh-TW"/>
        </w:rPr>
        <w:t>DIP Switch</w:t>
      </w:r>
      <w:bookmarkEnd w:id="14"/>
    </w:p>
    <w:p w:rsidR="0006452E" w:rsidRDefault="003F2D8C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By configure the DIP </w:t>
      </w: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Switch,</w:t>
      </w:r>
      <w:proofErr w:type="gramEnd"/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users can perform the Rapid Ring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asks</w:t>
      </w:r>
      <w:r w:rsidR="0006452E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A176A8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176A8" w:rsidRPr="00A176A8" w:rsidRDefault="00A176A8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etail setting can refer to Rapid Ring User Manual.</w:t>
      </w: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527037639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727580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67646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8E43C1" w:rsidRPr="00E454EA" w:rsidRDefault="008E43C1" w:rsidP="008E43C1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C5E2B" w:rsidRPr="00951B04" w:rsidRDefault="00E75A0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3C5E2B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2E090D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FF5A11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2E090D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6" w:name="_Toc300762237"/>
    <w:bookmarkStart w:id="17" w:name="_Toc441507505"/>
    <w:bookmarkStart w:id="18" w:name="_Toc527037640"/>
    <w:p w:rsidR="00BB3661" w:rsidRPr="00874EDA" w:rsidRDefault="00B155E0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15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D532E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6"/>
      <w:bookmarkEnd w:id="17"/>
      <w:r w:rsidR="000E24CC" w:rsidRPr="00874EDA">
        <w:rPr>
          <w:rFonts w:cs="Segoe UI"/>
          <w:sz w:val="56"/>
          <w:szCs w:val="52"/>
        </w:rPr>
        <w:t>witch</w:t>
      </w:r>
      <w:bookmarkEnd w:id="18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9" w:name="_Toc527037641"/>
      <w:r w:rsidRPr="00874EDA">
        <w:rPr>
          <w:rFonts w:cs="Segoe UI"/>
          <w:sz w:val="44"/>
          <w:szCs w:val="44"/>
        </w:rPr>
        <w:t>Package Contents</w:t>
      </w:r>
      <w:bookmarkEnd w:id="19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CF006C" w:rsidRDefault="00D43CB9" w:rsidP="00CF006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  <w:r w:rsidR="00CF006C" w:rsidRPr="00CF006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4549F5" w:rsidRPr="004549F5" w:rsidRDefault="004549F5" w:rsidP="004549F5">
      <w:pPr>
        <w:pStyle w:val="af4"/>
        <w:numPr>
          <w:ilvl w:val="0"/>
          <w:numId w:val="29"/>
        </w:numPr>
        <w:adjustRightInd w:val="0"/>
        <w:snapToGrid w:val="0"/>
        <w:spacing w:before="120" w:after="0"/>
        <w:rPr>
          <w:rFonts w:ascii="Segoe UI" w:hAnsi="Segoe UI" w:cs="Segoe UI" w:hint="eastAsia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  <w:bookmarkStart w:id="20" w:name="_GoBack"/>
      <w:bookmarkEnd w:id="20"/>
    </w:p>
    <w:p w:rsidR="00CF006C" w:rsidRDefault="00CF006C" w:rsidP="00CF006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CF006C" w:rsidRDefault="00CF006C" w:rsidP="00CF006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6A2FC9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is an indoor device. If you need to use it to connect outdoor devices such as outdoor IP cameras or outdoor </w:t>
      </w:r>
      <w:proofErr w:type="spellStart"/>
      <w:r w:rsidRPr="006A2FC9">
        <w:rPr>
          <w:rFonts w:ascii="Segoe UI" w:hAnsi="Segoe UI" w:cs="Segoe UI"/>
          <w:color w:val="000000"/>
          <w:spacing w:val="1"/>
          <w:sz w:val="28"/>
          <w:szCs w:val="20"/>
        </w:rPr>
        <w:t>WiFi</w:t>
      </w:r>
      <w:proofErr w:type="spellEnd"/>
      <w:r w:rsidRPr="006A2FC9">
        <w:rPr>
          <w:rFonts w:ascii="Segoe UI" w:hAnsi="Segoe UI" w:cs="Segoe UI"/>
          <w:color w:val="000000"/>
          <w:spacing w:val="1"/>
          <w:sz w:val="28"/>
          <w:szCs w:val="20"/>
        </w:rPr>
        <w:t xml:space="preserve"> Aps with cable, then you need to install an arrester on the cable between outdoor device and the switch.</w:t>
      </w:r>
    </w:p>
    <w:p w:rsidR="00D43CB9" w:rsidRPr="00CF006C" w:rsidRDefault="00CF006C" w:rsidP="00CF006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4F6BE241" wp14:editId="78D3AB28">
            <wp:extent cx="2371725" cy="128651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9B2456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527037642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88716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4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527037643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6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Figure 7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527037644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P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D40654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0198" cy="2014732"/>
            <wp:effectExtent l="19050" t="0" r="6852" b="0"/>
            <wp:docPr id="1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B468B3" w:rsidRPr="006E1359" w:rsidRDefault="00B468B3" w:rsidP="00B468B3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FF"/>
          <w:spacing w:val="1"/>
          <w:sz w:val="28"/>
          <w:szCs w:val="20"/>
        </w:rPr>
      </w:pPr>
      <w:r w:rsidRPr="006E1359">
        <w:rPr>
          <w:rFonts w:ascii="Segoe UI" w:hAnsi="Segoe UI" w:cs="Segoe UI" w:hint="eastAsia"/>
          <w:b/>
          <w:color w:val="0000FF"/>
          <w:spacing w:val="1"/>
          <w:sz w:val="32"/>
          <w:szCs w:val="20"/>
        </w:rPr>
        <w:t>WARNING</w:t>
      </w: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:</w:t>
      </w:r>
    </w:p>
    <w:p w:rsidR="00B468B3" w:rsidRPr="006E1359" w:rsidRDefault="00B468B3" w:rsidP="00B468B3">
      <w:pPr>
        <w:adjustRightInd w:val="0"/>
        <w:snapToGrid w:val="0"/>
        <w:spacing w:before="120" w:line="276" w:lineRule="auto"/>
        <w:ind w:leftChars="248" w:left="595"/>
        <w:rPr>
          <w:color w:val="0000FF"/>
        </w:rPr>
      </w:pP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Safety First Turn the power off before connecting or disconnecting modules or wires. The correct power supply voltage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list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. Check the voltage of your power source to make sure that you are using the correct voltage. Do NOT use a voltage greater than what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specifi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</w:t>
      </w:r>
      <w:r w:rsidRPr="006E1359">
        <w:rPr>
          <w:rFonts w:ascii="Segoe UI" w:hAnsi="Segoe UI" w:cs="Segoe UI" w:hint="eastAsia"/>
          <w:color w:val="0000FF"/>
          <w:spacing w:val="1"/>
          <w:sz w:val="28"/>
          <w:szCs w:val="20"/>
        </w:rPr>
        <w:t>.</w:t>
      </w:r>
    </w:p>
    <w:p w:rsidR="00B468B3" w:rsidRPr="006E1359" w:rsidRDefault="00B468B3" w:rsidP="00B468B3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FF"/>
          <w:spacing w:val="1"/>
          <w:sz w:val="2"/>
          <w:szCs w:val="20"/>
        </w:rPr>
      </w:pPr>
    </w:p>
    <w:p w:rsidR="00B468B3" w:rsidRPr="00A65E16" w:rsidRDefault="00B468B3" w:rsidP="00B468B3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1B4BCA" w:rsidRPr="00B468B3" w:rsidRDefault="001B4BCA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514706" w:rsidRDefault="00514706" w:rsidP="00514706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7037645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I/DO</w:t>
      </w:r>
      <w:r w:rsidR="00726B37">
        <w:rPr>
          <w:rFonts w:cs="Segoe UI" w:hint="eastAsia"/>
          <w:sz w:val="44"/>
          <w:szCs w:val="44"/>
          <w:lang w:eastAsia="zh-TW"/>
        </w:rPr>
        <w:t xml:space="preserve"> Relay</w:t>
      </w:r>
      <w:r>
        <w:rPr>
          <w:rFonts w:cs="Segoe UI" w:hint="eastAsia"/>
          <w:sz w:val="44"/>
          <w:szCs w:val="44"/>
          <w:lang w:eastAsia="zh-TW"/>
        </w:rPr>
        <w:t xml:space="preserve"> Wires</w:t>
      </w:r>
      <w:bookmarkEnd w:id="24"/>
    </w:p>
    <w:p w:rsidR="00514706" w:rsidRPr="00514706" w:rsidRDefault="00D40654" w:rsidP="009F24BC">
      <w:pPr>
        <w:jc w:val="center"/>
      </w:pPr>
      <w:r>
        <w:rPr>
          <w:noProof/>
        </w:rPr>
        <w:drawing>
          <wp:inline distT="0" distB="0" distL="0" distR="0">
            <wp:extent cx="3060198" cy="2014732"/>
            <wp:effectExtent l="19050" t="0" r="6852" b="0"/>
            <wp:docPr id="7" name="圖片 6" descr="DC4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E48" w:rsidRPr="00874EDA" w:rsidRDefault="00E80E48" w:rsidP="00E80E48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/DO Relay Wires</w:t>
      </w:r>
    </w:p>
    <w:p w:rsidR="00514706" w:rsidRDefault="00514706" w:rsidP="00514706">
      <w:pPr>
        <w:jc w:val="center"/>
        <w:rPr>
          <w:sz w:val="22"/>
          <w:szCs w:val="14"/>
        </w:rPr>
      </w:pP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>Insert the negative (ground)/positive DI</w:t>
      </w:r>
      <w:r w:rsidR="009F24BC">
        <w:rPr>
          <w:rFonts w:ascii="Segoe UI" w:hAnsi="Segoe UI" w:cs="Segoe UI" w:hint="eastAsia"/>
          <w:bCs/>
          <w:sz w:val="28"/>
          <w:szCs w:val="28"/>
        </w:rPr>
        <w:t>/DO</w:t>
      </w:r>
      <w:r w:rsidR="00726B37">
        <w:rPr>
          <w:rFonts w:ascii="Segoe UI" w:hAnsi="Segoe UI" w:cs="Segoe UI" w:hint="eastAsia"/>
          <w:bCs/>
          <w:sz w:val="28"/>
          <w:szCs w:val="28"/>
        </w:rPr>
        <w:t xml:space="preserve">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into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 xml:space="preserve">the </w:t>
      </w:r>
      <w:r w:rsidRPr="00514706">
        <w:rPr>
          <w:rFonts w:ascii="Segoe UI" w:hAnsi="Segoe UI" w:cs="Segoe UI" w:hint="eastAsia"/>
          <w:bCs/>
          <w:sz w:val="28"/>
          <w:szCs w:val="28"/>
        </w:rPr>
        <w:t>+/</w:t>
      </w:r>
      <w:r w:rsidRPr="00514706">
        <w:rPr>
          <w:rFonts w:ascii="Segoe UI" w:hAnsi="Segoe UI" w:cs="Segoe UI"/>
          <w:bCs/>
          <w:sz w:val="28"/>
          <w:szCs w:val="28"/>
        </w:rPr>
        <w:t>-</w:t>
      </w:r>
      <w:proofErr w:type="gramEnd"/>
      <w:r w:rsidRPr="00514706">
        <w:rPr>
          <w:rFonts w:ascii="Segoe UI" w:hAnsi="Segoe UI" w:cs="Segoe UI" w:hint="eastAsia"/>
          <w:bCs/>
          <w:sz w:val="28"/>
          <w:szCs w:val="28"/>
        </w:rPr>
        <w:t xml:space="preserve"> terminals, respectively.</w:t>
      </w: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 xml:space="preserve">To keep the </w:t>
      </w:r>
      <w:r w:rsidR="00726B37" w:rsidRPr="00514706">
        <w:rPr>
          <w:rFonts w:ascii="Segoe UI" w:hAnsi="Segoe UI" w:cs="Segoe UI"/>
          <w:bCs/>
          <w:sz w:val="28"/>
          <w:szCs w:val="28"/>
        </w:rPr>
        <w:t>DI</w:t>
      </w:r>
      <w:r w:rsidR="00726B37">
        <w:rPr>
          <w:rFonts w:ascii="Segoe UI" w:hAnsi="Segoe UI" w:cs="Segoe UI" w:hint="eastAsia"/>
          <w:bCs/>
          <w:sz w:val="28"/>
          <w:szCs w:val="28"/>
        </w:rPr>
        <w:t>/DO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514706">
        <w:rPr>
          <w:rFonts w:ascii="Segoe UI" w:hAnsi="Segoe UI" w:cs="Segoe UI"/>
          <w:bCs/>
          <w:sz w:val="28"/>
          <w:szCs w:val="28"/>
        </w:rPr>
        <w:t xml:space="preserve"> screws on the front of the terminal block connector.</w:t>
      </w:r>
    </w:p>
    <w:p w:rsid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BC730B">
        <w:t xml:space="preserve"> </w:t>
      </w:r>
      <w:r w:rsidR="009F24BC">
        <w:rPr>
          <w:rFonts w:ascii="Segoe UI" w:hAnsi="Segoe UI" w:cs="Segoe UI"/>
          <w:bCs/>
          <w:sz w:val="28"/>
          <w:szCs w:val="28"/>
        </w:rPr>
        <w:t>Insert the</w:t>
      </w:r>
      <w:r w:rsidRPr="00514706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514706">
        <w:rPr>
          <w:rFonts w:ascii="Segoe UI" w:hAnsi="Segoe UI" w:cs="Segoe UI"/>
          <w:bCs/>
          <w:sz w:val="28"/>
          <w:szCs w:val="28"/>
        </w:rPr>
        <w:t xml:space="preserve"> into the terminal block receptor.</w:t>
      </w:r>
    </w:p>
    <w:p w:rsidR="009F24BC" w:rsidRDefault="009F24BC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FA2772" w:rsidRDefault="00FA2772" w:rsidP="00FA2772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A2772" w:rsidRDefault="00FA2772" w:rsidP="00FA2772">
      <w:pP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Digital output (relay): 24VDC/1A </w:t>
      </w:r>
    </w:p>
    <w:p w:rsidR="00514706" w:rsidRPr="00FA2772" w:rsidRDefault="00FA2772" w:rsidP="00FA2772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igital input: level 0(Low) -&gt; 0V to 6V, level 1 (High) -&gt; 10V to 24V</w:t>
      </w: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527037646"/>
      <w:r w:rsidRPr="00352835">
        <w:rPr>
          <w:rFonts w:cs="Segoe UI"/>
          <w:sz w:val="44"/>
          <w:szCs w:val="44"/>
        </w:rPr>
        <w:t>Installing SFP Modules</w:t>
      </w:r>
      <w:bookmarkEnd w:id="25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6" w:name="_Toc527037647"/>
      <w:r w:rsidRPr="00874EDA">
        <w:rPr>
          <w:rFonts w:cs="Segoe UI"/>
          <w:sz w:val="56"/>
          <w:szCs w:val="52"/>
        </w:rPr>
        <w:t>Chapter 3</w:t>
      </w:r>
      <w:r w:rsidR="00B155E0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14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F619E9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TCHZb5gEAAO4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6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7" w:name="_Toc527037648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7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8" w:name="_Toc527037649"/>
      <w:r w:rsidRPr="00874EDA">
        <w:rPr>
          <w:rFonts w:cs="Segoe UI"/>
          <w:sz w:val="44"/>
          <w:szCs w:val="44"/>
        </w:rPr>
        <w:t>Initial Switch Configuration Procedure</w:t>
      </w:r>
      <w:bookmarkEnd w:id="28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ncpa</w:t>
      </w:r>
      <w:r w:rsidRPr="00A23D81">
        <w:rPr>
          <w:rFonts w:ascii="Segoe UI" w:hAnsi="Segoe UI" w:cs="Segoe UI"/>
          <w:i/>
          <w:kern w:val="0"/>
          <w:sz w:val="28"/>
          <w:szCs w:val="28"/>
        </w:rPr>
        <w:t>.</w:t>
      </w:r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4549F5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</w:t>
      </w:r>
      <w:r w:rsidR="00BB40DD" w:rsidRPr="00B729B9">
        <w:rPr>
          <w:rFonts w:ascii="Segoe UI" w:hAnsi="Segoe UI" w:cs="Segoe UI"/>
          <w:noProof/>
          <w:kern w:val="0"/>
          <w:sz w:val="28"/>
          <w:szCs w:val="28"/>
        </w:rPr>
        <w:t>by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390A18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1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default username and password in </w:t>
      </w:r>
      <w:r w:rsidRPr="00B729B9">
        <w:rPr>
          <w:rFonts w:ascii="Segoe UI" w:hAnsi="Segoe UI" w:cs="Segoe UI"/>
          <w:noProof/>
          <w:kern w:val="0"/>
          <w:sz w:val="28"/>
          <w:szCs w:val="28"/>
        </w:rPr>
        <w:t>login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B729B9">
        <w:rPr>
          <w:rFonts w:ascii="Segoe UI" w:hAnsi="Segoe UI" w:cs="Segoe UI"/>
          <w:b/>
          <w:noProof/>
          <w:sz w:val="28"/>
          <w:szCs w:val="28"/>
        </w:rPr>
        <w:t>a</w:t>
      </w:r>
      <w:r w:rsidRPr="00B729B9">
        <w:rPr>
          <w:rFonts w:ascii="Segoe UI" w:hAnsi="Segoe UI" w:cs="Segoe UI"/>
          <w:b/>
          <w:noProof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9" w:name="_Toc441507508"/>
    <w:bookmarkStart w:id="30" w:name="_Toc527037650"/>
    <w:p w:rsidR="00420368" w:rsidRPr="00874EDA" w:rsidRDefault="00B155E0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455A04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9"/>
      <w:r w:rsidR="005906D1" w:rsidRPr="00874EDA">
        <w:rPr>
          <w:rFonts w:cs="Segoe UI"/>
          <w:sz w:val="56"/>
          <w:lang w:eastAsia="zh-TW"/>
        </w:rPr>
        <w:t>g</w:t>
      </w:r>
      <w:bookmarkEnd w:id="30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8E43C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PMingLiU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D04D37" w:rsidP="00D04D37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Up </w:t>
            </w:r>
            <w:r>
              <w:rPr>
                <w:rFonts w:ascii="Segoe UI" w:eastAsia="PMingLiU" w:hAnsi="Segoe UI" w:cs="Segoe UI"/>
                <w:color w:val="000000"/>
              </w:rPr>
              <w:t>Statu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PMingLiU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04D37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 xml:space="preserve">Down 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Status LED is Off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3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D78" w:rsidRDefault="007E6D78" w:rsidP="00431C69">
      <w:r>
        <w:separator/>
      </w:r>
    </w:p>
  </w:endnote>
  <w:endnote w:type="continuationSeparator" w:id="0">
    <w:p w:rsidR="007E6D78" w:rsidRDefault="007E6D78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4549F5" w:rsidRPr="004549F5">
          <w:rPr>
            <w:noProof/>
            <w:lang w:val="zh-TW"/>
          </w:rPr>
          <w:t>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4549F5" w:rsidRPr="004549F5">
          <w:rPr>
            <w:noProof/>
            <w:lang w:val="zh-TW"/>
          </w:rPr>
          <w:t>1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D78" w:rsidRDefault="007E6D78" w:rsidP="00431C69">
      <w:r>
        <w:separator/>
      </w:r>
    </w:p>
  </w:footnote>
  <w:footnote w:type="continuationSeparator" w:id="0">
    <w:p w:rsidR="007E6D78" w:rsidRDefault="007E6D78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  <w:num w:numId="3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95B"/>
    <w:rsid w:val="00155C6A"/>
    <w:rsid w:val="0015725D"/>
    <w:rsid w:val="00160E84"/>
    <w:rsid w:val="0017072F"/>
    <w:rsid w:val="00175169"/>
    <w:rsid w:val="00183EFF"/>
    <w:rsid w:val="001844E0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97A7F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49F5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4ECD"/>
    <w:rsid w:val="005B6D12"/>
    <w:rsid w:val="005C09B5"/>
    <w:rsid w:val="005C3694"/>
    <w:rsid w:val="005D0F3A"/>
    <w:rsid w:val="005D2B83"/>
    <w:rsid w:val="005D7EBB"/>
    <w:rsid w:val="005E44B3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E6D78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374D"/>
    <w:rsid w:val="008A48D7"/>
    <w:rsid w:val="008B3938"/>
    <w:rsid w:val="008B6AEC"/>
    <w:rsid w:val="008C7258"/>
    <w:rsid w:val="008C7505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83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55E0"/>
    <w:rsid w:val="00B17BD3"/>
    <w:rsid w:val="00B23FEF"/>
    <w:rsid w:val="00B25C5A"/>
    <w:rsid w:val="00B3044E"/>
    <w:rsid w:val="00B32224"/>
    <w:rsid w:val="00B33D5D"/>
    <w:rsid w:val="00B468B3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3024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B6D6D"/>
    <w:rsid w:val="00CC254E"/>
    <w:rsid w:val="00CD3531"/>
    <w:rsid w:val="00CD5823"/>
    <w:rsid w:val="00CD5EDE"/>
    <w:rsid w:val="00CD7CB7"/>
    <w:rsid w:val="00CE1312"/>
    <w:rsid w:val="00CF006C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36D95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BC607-9DE4-4D56-9083-31F89EF67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251</Words>
  <Characters>12834</Characters>
  <Application>Microsoft Office Word</Application>
  <DocSecurity>0</DocSecurity>
  <Lines>106</Lines>
  <Paragraphs>30</Paragraphs>
  <ScaleCrop>false</ScaleCrop>
  <Company/>
  <LinksUpToDate>false</LinksUpToDate>
  <CharactersWithSpaces>15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3</cp:revision>
  <dcterms:created xsi:type="dcterms:W3CDTF">2019-01-14T01:32:00Z</dcterms:created>
  <dcterms:modified xsi:type="dcterms:W3CDTF">2019-09-25T03:24:00Z</dcterms:modified>
</cp:coreProperties>
</file>